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31b5f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7f1a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63e0a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5d925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3:11:47Z</dcterms:created>
  <dcterms:modified xsi:type="dcterms:W3CDTF">2018-11-17T03:11:47Z</dcterms:modified>
</cp:coreProperties>
</file>